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resources such as PDFs here, including source documents where availabl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c892c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28Z</dcterms:created>
  <dcterms:modified xsi:type="dcterms:W3CDTF">2016-08-30T07:20:28Z</dcterms:modified>
</cp:coreProperties>
</file>